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3469B18B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5CD0407" w14:textId="469FCD0F" w:rsidR="0094676E" w:rsidRDefault="0094676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1DE42211" w:rsidR="00173A24" w:rsidRDefault="0094676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53FBA45E" w14:textId="5A6780DB" w:rsidR="0094676E" w:rsidRDefault="0094676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641CCD88" w:rsidR="00173A24" w:rsidRDefault="003A560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separates the entire index.HTML from it and it can make a different section for separate stuff.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31B5680F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1765DBAC" w14:textId="66727BA9" w:rsidR="003A5603" w:rsidRPr="003A5603" w:rsidRDefault="003A560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</w:t>
      </w:r>
      <w:r w:rsidRPr="003A5603">
        <w:rPr>
          <w:color w:val="202124"/>
          <w:shd w:val="clear" w:color="auto" w:fill="FFFFFF"/>
        </w:rPr>
        <w:t>he</w:t>
      </w:r>
      <w:r>
        <w:rPr>
          <w:color w:val="202124"/>
          <w:shd w:val="clear" w:color="auto" w:fill="FFFFFF"/>
        </w:rPr>
        <w:t xml:space="preserve"> relative</w:t>
      </w:r>
      <w:r w:rsidRPr="003A5603">
        <w:rPr>
          <w:color w:val="202124"/>
          <w:shd w:val="clear" w:color="auto" w:fill="FFFFFF"/>
        </w:rPr>
        <w:t xml:space="preserve"> element is positioned relative to its normal position.</w:t>
      </w:r>
      <w:r>
        <w:rPr>
          <w:color w:val="202124"/>
          <w:shd w:val="clear" w:color="auto" w:fill="FFFFFF"/>
        </w:rPr>
        <w:t xml:space="preserve"> T</w:t>
      </w:r>
      <w:r w:rsidRPr="003A5603">
        <w:rPr>
          <w:color w:val="202124"/>
          <w:shd w:val="clear" w:color="auto" w:fill="FFFFFF"/>
        </w:rPr>
        <w:t>he</w:t>
      </w:r>
      <w:r>
        <w:rPr>
          <w:color w:val="202124"/>
          <w:shd w:val="clear" w:color="auto" w:fill="FFFFFF"/>
        </w:rPr>
        <w:t xml:space="preserve"> absolute</w:t>
      </w:r>
      <w:r w:rsidRPr="003A5603">
        <w:rPr>
          <w:color w:val="202124"/>
          <w:shd w:val="clear" w:color="auto" w:fill="FFFFFF"/>
        </w:rPr>
        <w:t xml:space="preserve"> element is positioned absolutely to its first positioned parent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5B3F34BC" w:rsidR="00173A24" w:rsidRDefault="0094676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makes the object less </w:t>
      </w:r>
      <w:r w:rsidR="003A5603">
        <w:rPr>
          <w:rFonts w:ascii="Muli" w:eastAsia="Muli" w:hAnsi="Muli" w:cs="Muli"/>
          <w:sz w:val="24"/>
          <w:szCs w:val="24"/>
        </w:rPr>
        <w:t>transparent.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2A57F4DE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B59A1D3" w14:textId="78CAA717" w:rsidR="0094676E" w:rsidRDefault="0094676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55DB75" w:rsidR="00173A24" w:rsidRDefault="0094676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2850ABC" w14:textId="77777777" w:rsidR="0094676E" w:rsidRPr="0094676E" w:rsidRDefault="0094676E" w:rsidP="0094676E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</w:pPr>
      <w:r w:rsidRPr="0094676E">
        <w:rPr>
          <w:rFonts w:ascii="Consolas" w:eastAsia="Times New Roman" w:hAnsi="Consolas" w:cs="Times New Roman"/>
          <w:color w:val="F2590C"/>
          <w:sz w:val="21"/>
          <w:szCs w:val="21"/>
          <w:lang w:val="en-CA" w:eastAsia="en-CA"/>
        </w:rPr>
        <w:t>import</w:t>
      </w: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 </w:t>
      </w:r>
      <w:r w:rsidRPr="0094676E">
        <w:rPr>
          <w:rFonts w:ascii="Consolas" w:eastAsia="Times New Roman" w:hAnsi="Consolas" w:cs="Times New Roman"/>
          <w:color w:val="41A6D9"/>
          <w:sz w:val="21"/>
          <w:szCs w:val="21"/>
          <w:lang w:val="en-CA" w:eastAsia="en-CA"/>
        </w:rPr>
        <w:t>React</w:t>
      </w: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, </w:t>
      </w:r>
      <w:proofErr w:type="gramStart"/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{ </w:t>
      </w:r>
      <w:r w:rsidRPr="0094676E">
        <w:rPr>
          <w:rFonts w:ascii="Consolas" w:eastAsia="Times New Roman" w:hAnsi="Consolas" w:cs="Times New Roman"/>
          <w:color w:val="41A6D9"/>
          <w:sz w:val="21"/>
          <w:szCs w:val="21"/>
          <w:lang w:val="en-CA" w:eastAsia="en-CA"/>
        </w:rPr>
        <w:t>Component</w:t>
      </w:r>
      <w:proofErr w:type="gramEnd"/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 } </w:t>
      </w:r>
      <w:r w:rsidRPr="0094676E">
        <w:rPr>
          <w:rFonts w:ascii="Consolas" w:eastAsia="Times New Roman" w:hAnsi="Consolas" w:cs="Times New Roman"/>
          <w:color w:val="F2590C"/>
          <w:sz w:val="21"/>
          <w:szCs w:val="21"/>
          <w:lang w:val="en-CA" w:eastAsia="en-CA"/>
        </w:rPr>
        <w:t>from</w:t>
      </w: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 </w:t>
      </w:r>
      <w:r w:rsidRPr="0094676E">
        <w:rPr>
          <w:rFonts w:ascii="Consolas" w:eastAsia="Times New Roman" w:hAnsi="Consolas" w:cs="Times New Roman"/>
          <w:color w:val="86B300"/>
          <w:sz w:val="21"/>
          <w:szCs w:val="21"/>
          <w:lang w:val="en-CA" w:eastAsia="en-CA"/>
        </w:rPr>
        <w:t>'react'</w:t>
      </w: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;</w:t>
      </w:r>
    </w:p>
    <w:p w14:paraId="44F973FC" w14:textId="77777777" w:rsidR="0094676E" w:rsidRPr="0094676E" w:rsidRDefault="0094676E" w:rsidP="0094676E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</w:pPr>
      <w:r w:rsidRPr="0094676E">
        <w:rPr>
          <w:rFonts w:ascii="Consolas" w:eastAsia="Times New Roman" w:hAnsi="Consolas" w:cs="Times New Roman"/>
          <w:color w:val="F2590C"/>
          <w:sz w:val="21"/>
          <w:szCs w:val="21"/>
          <w:lang w:val="en-CA" w:eastAsia="en-CA"/>
        </w:rPr>
        <w:t>import</w:t>
      </w: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 </w:t>
      </w:r>
      <w:proofErr w:type="gramStart"/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{ </w:t>
      </w:r>
      <w:r w:rsidRPr="0094676E">
        <w:rPr>
          <w:rFonts w:ascii="Consolas" w:eastAsia="Times New Roman" w:hAnsi="Consolas" w:cs="Times New Roman"/>
          <w:color w:val="41A6D9"/>
          <w:sz w:val="21"/>
          <w:szCs w:val="21"/>
          <w:lang w:val="en-CA" w:eastAsia="en-CA"/>
        </w:rPr>
        <w:t>Button</w:t>
      </w:r>
      <w:proofErr w:type="gramEnd"/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, </w:t>
      </w:r>
      <w:r w:rsidRPr="0094676E">
        <w:rPr>
          <w:rFonts w:ascii="Consolas" w:eastAsia="Times New Roman" w:hAnsi="Consolas" w:cs="Times New Roman"/>
          <w:color w:val="41A6D9"/>
          <w:sz w:val="21"/>
          <w:szCs w:val="21"/>
          <w:lang w:val="en-CA" w:eastAsia="en-CA"/>
        </w:rPr>
        <w:t>View</w:t>
      </w: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, </w:t>
      </w:r>
      <w:r w:rsidRPr="0094676E">
        <w:rPr>
          <w:rFonts w:ascii="Consolas" w:eastAsia="Times New Roman" w:hAnsi="Consolas" w:cs="Times New Roman"/>
          <w:color w:val="41A6D9"/>
          <w:sz w:val="21"/>
          <w:szCs w:val="21"/>
          <w:lang w:val="en-CA" w:eastAsia="en-CA"/>
        </w:rPr>
        <w:t>Text</w:t>
      </w: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 } </w:t>
      </w:r>
      <w:r w:rsidRPr="0094676E">
        <w:rPr>
          <w:rFonts w:ascii="Consolas" w:eastAsia="Times New Roman" w:hAnsi="Consolas" w:cs="Times New Roman"/>
          <w:color w:val="F2590C"/>
          <w:sz w:val="21"/>
          <w:szCs w:val="21"/>
          <w:lang w:val="en-CA" w:eastAsia="en-CA"/>
        </w:rPr>
        <w:t>from</w:t>
      </w: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 </w:t>
      </w:r>
      <w:r w:rsidRPr="0094676E">
        <w:rPr>
          <w:rFonts w:ascii="Consolas" w:eastAsia="Times New Roman" w:hAnsi="Consolas" w:cs="Times New Roman"/>
          <w:color w:val="86B300"/>
          <w:sz w:val="21"/>
          <w:szCs w:val="21"/>
          <w:lang w:val="en-CA" w:eastAsia="en-CA"/>
        </w:rPr>
        <w:t>'react-native'</w:t>
      </w: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;</w:t>
      </w:r>
    </w:p>
    <w:p w14:paraId="30E37267" w14:textId="77777777" w:rsidR="0094676E" w:rsidRPr="0094676E" w:rsidRDefault="0094676E" w:rsidP="0094676E">
      <w:pPr>
        <w:shd w:val="clear" w:color="auto" w:fill="FFFFFE"/>
        <w:spacing w:after="240"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</w:pPr>
    </w:p>
    <w:p w14:paraId="20A89A75" w14:textId="77777777" w:rsidR="0094676E" w:rsidRPr="0094676E" w:rsidRDefault="0094676E" w:rsidP="0094676E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</w:pPr>
      <w:r w:rsidRPr="0094676E">
        <w:rPr>
          <w:rFonts w:ascii="Consolas" w:eastAsia="Times New Roman" w:hAnsi="Consolas" w:cs="Times New Roman"/>
          <w:color w:val="F2590C"/>
          <w:sz w:val="21"/>
          <w:szCs w:val="21"/>
          <w:lang w:val="en-CA" w:eastAsia="en-CA"/>
        </w:rPr>
        <w:t>class</w:t>
      </w: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 </w:t>
      </w:r>
      <w:proofErr w:type="spellStart"/>
      <w:r w:rsidRPr="0094676E">
        <w:rPr>
          <w:rFonts w:ascii="Consolas" w:eastAsia="Times New Roman" w:hAnsi="Consolas" w:cs="Times New Roman"/>
          <w:color w:val="41A6D9"/>
          <w:sz w:val="21"/>
          <w:szCs w:val="21"/>
          <w:lang w:val="en-CA" w:eastAsia="en-CA"/>
        </w:rPr>
        <w:t>RedButton</w:t>
      </w:r>
      <w:proofErr w:type="spellEnd"/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 </w:t>
      </w:r>
      <w:r w:rsidRPr="0094676E">
        <w:rPr>
          <w:rFonts w:ascii="Consolas" w:eastAsia="Times New Roman" w:hAnsi="Consolas" w:cs="Times New Roman"/>
          <w:color w:val="F2590C"/>
          <w:sz w:val="21"/>
          <w:szCs w:val="21"/>
          <w:lang w:val="en-CA" w:eastAsia="en-CA"/>
        </w:rPr>
        <w:t>extends</w:t>
      </w: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 </w:t>
      </w:r>
      <w:r w:rsidRPr="0094676E">
        <w:rPr>
          <w:rFonts w:ascii="Consolas" w:eastAsia="Times New Roman" w:hAnsi="Consolas" w:cs="Times New Roman"/>
          <w:color w:val="41A6D9"/>
          <w:sz w:val="21"/>
          <w:szCs w:val="21"/>
          <w:lang w:val="en-CA" w:eastAsia="en-CA"/>
        </w:rPr>
        <w:t>Component</w:t>
      </w: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 {</w:t>
      </w:r>
    </w:p>
    <w:p w14:paraId="7F3A4774" w14:textId="77777777" w:rsidR="0094676E" w:rsidRPr="0094676E" w:rsidRDefault="0094676E" w:rsidP="0094676E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</w:pP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  </w:t>
      </w:r>
      <w:proofErr w:type="gramStart"/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render(</w:t>
      </w:r>
      <w:proofErr w:type="gramEnd"/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){</w:t>
      </w:r>
    </w:p>
    <w:p w14:paraId="79D41BE2" w14:textId="77777777" w:rsidR="0094676E" w:rsidRPr="0094676E" w:rsidRDefault="0094676E" w:rsidP="0094676E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</w:pP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    </w:t>
      </w:r>
      <w:proofErr w:type="gramStart"/>
      <w:r w:rsidRPr="0094676E">
        <w:rPr>
          <w:rFonts w:ascii="Consolas" w:eastAsia="Times New Roman" w:hAnsi="Consolas" w:cs="Times New Roman"/>
          <w:color w:val="F2590C"/>
          <w:sz w:val="21"/>
          <w:szCs w:val="21"/>
          <w:lang w:val="en-CA" w:eastAsia="en-CA"/>
        </w:rPr>
        <w:t>return</w:t>
      </w: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(</w:t>
      </w:r>
      <w:proofErr w:type="gramEnd"/>
    </w:p>
    <w:p w14:paraId="593E98EC" w14:textId="77777777" w:rsidR="0094676E" w:rsidRPr="0094676E" w:rsidRDefault="0094676E" w:rsidP="0094676E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</w:pP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      &lt;</w:t>
      </w:r>
      <w:r w:rsidRPr="0094676E">
        <w:rPr>
          <w:rFonts w:ascii="Consolas" w:eastAsia="Times New Roman" w:hAnsi="Consolas" w:cs="Times New Roman"/>
          <w:color w:val="41A6D9"/>
          <w:sz w:val="21"/>
          <w:szCs w:val="21"/>
          <w:lang w:val="en-CA" w:eastAsia="en-CA"/>
        </w:rPr>
        <w:t>Button</w:t>
      </w: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 color=</w:t>
      </w:r>
      <w:r w:rsidRPr="0094676E">
        <w:rPr>
          <w:rFonts w:ascii="Consolas" w:eastAsia="Times New Roman" w:hAnsi="Consolas" w:cs="Times New Roman"/>
          <w:color w:val="86B300"/>
          <w:sz w:val="21"/>
          <w:szCs w:val="21"/>
          <w:lang w:val="en-CA" w:eastAsia="en-CA"/>
        </w:rPr>
        <w:t>"red"</w:t>
      </w: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 title=</w:t>
      </w:r>
      <w:r w:rsidRPr="0094676E">
        <w:rPr>
          <w:rFonts w:ascii="Consolas" w:eastAsia="Times New Roman" w:hAnsi="Consolas" w:cs="Times New Roman"/>
          <w:color w:val="86B300"/>
          <w:sz w:val="21"/>
          <w:szCs w:val="21"/>
          <w:lang w:val="en-CA" w:eastAsia="en-CA"/>
        </w:rPr>
        <w:t>"click here"</w:t>
      </w: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/&gt;</w:t>
      </w:r>
    </w:p>
    <w:p w14:paraId="517D7E42" w14:textId="77777777" w:rsidR="0094676E" w:rsidRPr="0094676E" w:rsidRDefault="0094676E" w:rsidP="0094676E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</w:pP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    )</w:t>
      </w:r>
    </w:p>
    <w:p w14:paraId="566192BA" w14:textId="77777777" w:rsidR="0094676E" w:rsidRPr="0094676E" w:rsidRDefault="0094676E" w:rsidP="0094676E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</w:pP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  }</w:t>
      </w:r>
    </w:p>
    <w:p w14:paraId="7846C0DC" w14:textId="77777777" w:rsidR="0094676E" w:rsidRPr="0094676E" w:rsidRDefault="0094676E" w:rsidP="0094676E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</w:pP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}</w:t>
      </w:r>
    </w:p>
    <w:p w14:paraId="4D61A937" w14:textId="77777777" w:rsidR="0094676E" w:rsidRPr="0094676E" w:rsidRDefault="0094676E" w:rsidP="0094676E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</w:pPr>
    </w:p>
    <w:p w14:paraId="36A56F09" w14:textId="77777777" w:rsidR="0094676E" w:rsidRPr="0094676E" w:rsidRDefault="0094676E" w:rsidP="0094676E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</w:pPr>
      <w:r w:rsidRPr="0094676E">
        <w:rPr>
          <w:rFonts w:ascii="Consolas" w:eastAsia="Times New Roman" w:hAnsi="Consolas" w:cs="Times New Roman"/>
          <w:color w:val="F2590C"/>
          <w:sz w:val="21"/>
          <w:szCs w:val="21"/>
          <w:lang w:val="en-CA" w:eastAsia="en-CA"/>
        </w:rPr>
        <w:t>export</w:t>
      </w: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 </w:t>
      </w:r>
      <w:r w:rsidRPr="0094676E">
        <w:rPr>
          <w:rFonts w:ascii="Consolas" w:eastAsia="Times New Roman" w:hAnsi="Consolas" w:cs="Times New Roman"/>
          <w:color w:val="F2590C"/>
          <w:sz w:val="21"/>
          <w:szCs w:val="21"/>
          <w:lang w:val="en-CA" w:eastAsia="en-CA"/>
        </w:rPr>
        <w:t>default</w:t>
      </w: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 </w:t>
      </w:r>
      <w:r w:rsidRPr="0094676E">
        <w:rPr>
          <w:rFonts w:ascii="Consolas" w:eastAsia="Times New Roman" w:hAnsi="Consolas" w:cs="Times New Roman"/>
          <w:color w:val="F2590C"/>
          <w:sz w:val="21"/>
          <w:szCs w:val="21"/>
          <w:lang w:val="en-CA" w:eastAsia="en-CA"/>
        </w:rPr>
        <w:t>class</w:t>
      </w: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 </w:t>
      </w:r>
      <w:r w:rsidRPr="0094676E">
        <w:rPr>
          <w:rFonts w:ascii="Consolas" w:eastAsia="Times New Roman" w:hAnsi="Consolas" w:cs="Times New Roman"/>
          <w:color w:val="41A6D9"/>
          <w:sz w:val="21"/>
          <w:szCs w:val="21"/>
          <w:lang w:val="en-CA" w:eastAsia="en-CA"/>
        </w:rPr>
        <w:t>App</w:t>
      </w: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 </w:t>
      </w:r>
      <w:r w:rsidRPr="0094676E">
        <w:rPr>
          <w:rFonts w:ascii="Consolas" w:eastAsia="Times New Roman" w:hAnsi="Consolas" w:cs="Times New Roman"/>
          <w:color w:val="F2590C"/>
          <w:sz w:val="21"/>
          <w:szCs w:val="21"/>
          <w:lang w:val="en-CA" w:eastAsia="en-CA"/>
        </w:rPr>
        <w:t>extends</w:t>
      </w: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 </w:t>
      </w:r>
      <w:r w:rsidRPr="0094676E">
        <w:rPr>
          <w:rFonts w:ascii="Consolas" w:eastAsia="Times New Roman" w:hAnsi="Consolas" w:cs="Times New Roman"/>
          <w:color w:val="41A6D9"/>
          <w:sz w:val="21"/>
          <w:szCs w:val="21"/>
          <w:lang w:val="en-CA" w:eastAsia="en-CA"/>
        </w:rPr>
        <w:t>Component</w:t>
      </w: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 {</w:t>
      </w:r>
    </w:p>
    <w:p w14:paraId="03A16DC3" w14:textId="77777777" w:rsidR="0094676E" w:rsidRPr="0094676E" w:rsidRDefault="0094676E" w:rsidP="0094676E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</w:pP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  </w:t>
      </w:r>
      <w:proofErr w:type="gramStart"/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render(</w:t>
      </w:r>
      <w:proofErr w:type="gramEnd"/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) {</w:t>
      </w:r>
    </w:p>
    <w:p w14:paraId="62FC7BDF" w14:textId="77777777" w:rsidR="0094676E" w:rsidRPr="0094676E" w:rsidRDefault="0094676E" w:rsidP="0094676E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</w:pP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    </w:t>
      </w:r>
      <w:r w:rsidRPr="0094676E">
        <w:rPr>
          <w:rFonts w:ascii="Consolas" w:eastAsia="Times New Roman" w:hAnsi="Consolas" w:cs="Times New Roman"/>
          <w:color w:val="F2590C"/>
          <w:sz w:val="21"/>
          <w:szCs w:val="21"/>
          <w:lang w:val="en-CA" w:eastAsia="en-CA"/>
        </w:rPr>
        <w:t>return</w:t>
      </w: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 (</w:t>
      </w:r>
    </w:p>
    <w:p w14:paraId="0B291665" w14:textId="77777777" w:rsidR="0094676E" w:rsidRPr="0094676E" w:rsidRDefault="0094676E" w:rsidP="0094676E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</w:pP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      &lt;</w:t>
      </w:r>
      <w:r w:rsidRPr="0094676E">
        <w:rPr>
          <w:rFonts w:ascii="Consolas" w:eastAsia="Times New Roman" w:hAnsi="Consolas" w:cs="Times New Roman"/>
          <w:color w:val="41A6D9"/>
          <w:sz w:val="21"/>
          <w:szCs w:val="21"/>
          <w:lang w:val="en-CA" w:eastAsia="en-CA"/>
        </w:rPr>
        <w:t>View</w:t>
      </w: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 style</w:t>
      </w:r>
      <w:proofErr w:type="gramStart"/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={</w:t>
      </w:r>
      <w:proofErr w:type="gramEnd"/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{</w:t>
      </w:r>
      <w:proofErr w:type="spellStart"/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marginTop</w:t>
      </w:r>
      <w:proofErr w:type="spellEnd"/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: </w:t>
      </w:r>
      <w:r w:rsidRPr="0094676E">
        <w:rPr>
          <w:rFonts w:ascii="Consolas" w:eastAsia="Times New Roman" w:hAnsi="Consolas" w:cs="Times New Roman"/>
          <w:color w:val="F08C36"/>
          <w:sz w:val="21"/>
          <w:szCs w:val="21"/>
          <w:lang w:val="en-CA" w:eastAsia="en-CA"/>
        </w:rPr>
        <w:t>100</w:t>
      </w: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}}&gt;</w:t>
      </w:r>
    </w:p>
    <w:p w14:paraId="424CE840" w14:textId="77777777" w:rsidR="0094676E" w:rsidRPr="0094676E" w:rsidRDefault="0094676E" w:rsidP="0094676E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</w:pP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        &lt;</w:t>
      </w:r>
      <w:proofErr w:type="spellStart"/>
      <w:r w:rsidRPr="0094676E">
        <w:rPr>
          <w:rFonts w:ascii="Consolas" w:eastAsia="Times New Roman" w:hAnsi="Consolas" w:cs="Times New Roman"/>
          <w:color w:val="41A6D9"/>
          <w:sz w:val="21"/>
          <w:szCs w:val="21"/>
          <w:lang w:val="en-CA" w:eastAsia="en-CA"/>
        </w:rPr>
        <w:t>RedButton</w:t>
      </w:r>
      <w:proofErr w:type="spellEnd"/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/&gt;</w:t>
      </w:r>
    </w:p>
    <w:p w14:paraId="1B76A4A3" w14:textId="77777777" w:rsidR="0094676E" w:rsidRPr="0094676E" w:rsidRDefault="0094676E" w:rsidP="0094676E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</w:pP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        &lt;</w:t>
      </w:r>
      <w:r w:rsidRPr="0094676E">
        <w:rPr>
          <w:rFonts w:ascii="Consolas" w:eastAsia="Times New Roman" w:hAnsi="Consolas" w:cs="Times New Roman"/>
          <w:color w:val="41A6D9"/>
          <w:sz w:val="21"/>
          <w:szCs w:val="21"/>
          <w:lang w:val="en-CA" w:eastAsia="en-CA"/>
        </w:rPr>
        <w:t>Text</w:t>
      </w: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&gt;</w:t>
      </w:r>
      <w:r w:rsidRPr="0094676E">
        <w:rPr>
          <w:rFonts w:ascii="Consolas" w:eastAsia="Times New Roman" w:hAnsi="Consolas" w:cs="Times New Roman"/>
          <w:color w:val="41A6D9"/>
          <w:sz w:val="21"/>
          <w:szCs w:val="21"/>
          <w:lang w:val="en-CA" w:eastAsia="en-CA"/>
        </w:rPr>
        <w:t>My</w:t>
      </w: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 </w:t>
      </w:r>
      <w:r w:rsidRPr="0094676E">
        <w:rPr>
          <w:rFonts w:ascii="Consolas" w:eastAsia="Times New Roman" w:hAnsi="Consolas" w:cs="Times New Roman"/>
          <w:color w:val="41A6D9"/>
          <w:sz w:val="21"/>
          <w:szCs w:val="21"/>
          <w:lang w:val="en-CA" w:eastAsia="en-CA"/>
        </w:rPr>
        <w:t>First</w:t>
      </w: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 </w:t>
      </w:r>
      <w:r w:rsidRPr="0094676E">
        <w:rPr>
          <w:rFonts w:ascii="Consolas" w:eastAsia="Times New Roman" w:hAnsi="Consolas" w:cs="Times New Roman"/>
          <w:color w:val="41A6D9"/>
          <w:sz w:val="21"/>
          <w:szCs w:val="21"/>
          <w:lang w:val="en-CA" w:eastAsia="en-CA"/>
        </w:rPr>
        <w:t>React</w:t>
      </w: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 </w:t>
      </w:r>
      <w:r w:rsidRPr="0094676E">
        <w:rPr>
          <w:rFonts w:ascii="Consolas" w:eastAsia="Times New Roman" w:hAnsi="Consolas" w:cs="Times New Roman"/>
          <w:color w:val="41A6D9"/>
          <w:sz w:val="21"/>
          <w:szCs w:val="21"/>
          <w:lang w:val="en-CA" w:eastAsia="en-CA"/>
        </w:rPr>
        <w:t>Component</w:t>
      </w: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&lt;/</w:t>
      </w:r>
      <w:r w:rsidRPr="0094676E">
        <w:rPr>
          <w:rFonts w:ascii="Consolas" w:eastAsia="Times New Roman" w:hAnsi="Consolas" w:cs="Times New Roman"/>
          <w:color w:val="41A6D9"/>
          <w:sz w:val="21"/>
          <w:szCs w:val="21"/>
          <w:lang w:val="en-CA" w:eastAsia="en-CA"/>
        </w:rPr>
        <w:t>Text</w:t>
      </w: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&gt;</w:t>
      </w:r>
    </w:p>
    <w:p w14:paraId="3196BC56" w14:textId="77777777" w:rsidR="0094676E" w:rsidRPr="0094676E" w:rsidRDefault="0094676E" w:rsidP="0094676E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</w:pP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      &lt;/</w:t>
      </w:r>
      <w:r w:rsidRPr="0094676E">
        <w:rPr>
          <w:rFonts w:ascii="Consolas" w:eastAsia="Times New Roman" w:hAnsi="Consolas" w:cs="Times New Roman"/>
          <w:color w:val="41A6D9"/>
          <w:sz w:val="21"/>
          <w:szCs w:val="21"/>
          <w:lang w:val="en-CA" w:eastAsia="en-CA"/>
        </w:rPr>
        <w:t>View</w:t>
      </w: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&gt;</w:t>
      </w:r>
    </w:p>
    <w:p w14:paraId="7EC3EEC7" w14:textId="77777777" w:rsidR="0094676E" w:rsidRPr="0094676E" w:rsidRDefault="0094676E" w:rsidP="0094676E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</w:pP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    );</w:t>
      </w:r>
    </w:p>
    <w:p w14:paraId="3DAC49B2" w14:textId="77777777" w:rsidR="0094676E" w:rsidRPr="0094676E" w:rsidRDefault="0094676E" w:rsidP="0094676E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</w:pP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  }</w:t>
      </w:r>
    </w:p>
    <w:p w14:paraId="1593FFD1" w14:textId="77777777" w:rsidR="0094676E" w:rsidRPr="0094676E" w:rsidRDefault="0094676E" w:rsidP="0094676E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</w:pPr>
      <w:r w:rsidRPr="0094676E">
        <w:rPr>
          <w:rFonts w:ascii="Consolas" w:eastAsia="Times New Roman" w:hAnsi="Consolas" w:cs="Times New Roman"/>
          <w:color w:val="5C6773"/>
          <w:sz w:val="21"/>
          <w:szCs w:val="21"/>
          <w:lang w:val="en-CA" w:eastAsia="en-CA"/>
        </w:rPr>
        <w:t>}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Pr="003A5603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6AC1A4B2" w:rsidR="00173A24" w:rsidRPr="003A5603" w:rsidRDefault="003A5603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3A5603">
        <w:rPr>
          <w:color w:val="202124"/>
          <w:shd w:val="clear" w:color="auto" w:fill="FFFFFF"/>
        </w:rPr>
        <w:t xml:space="preserve">It </w:t>
      </w:r>
      <w:r w:rsidRPr="003A5603">
        <w:rPr>
          <w:color w:val="202124"/>
          <w:shd w:val="clear" w:color="auto" w:fill="FFFFFF"/>
        </w:rPr>
        <w:t>shar</w:t>
      </w:r>
      <w:r w:rsidRPr="003A5603">
        <w:rPr>
          <w:color w:val="202124"/>
          <w:shd w:val="clear" w:color="auto" w:fill="FFFFFF"/>
        </w:rPr>
        <w:t>es</w:t>
      </w:r>
      <w:r w:rsidRPr="003A5603">
        <w:rPr>
          <w:color w:val="202124"/>
          <w:shd w:val="clear" w:color="auto" w:fill="FFFFFF"/>
        </w:rPr>
        <w:t xml:space="preserve"> code between React components using a prop whose value is a function. 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21D83182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DF010D4" w14:textId="213492BA" w:rsidR="003A5603" w:rsidRPr="003A5603" w:rsidRDefault="003A5603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3A5603">
        <w:rPr>
          <w:color w:val="202124"/>
          <w:shd w:val="clear" w:color="auto" w:fill="FFFFFF"/>
        </w:rPr>
        <w:t>React elements let you describe what you want to see on the screen.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2EE01417" w:rsidR="00173A24" w:rsidRDefault="003A560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, View, Component.</w:t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A5603"/>
    <w:rsid w:val="0094676E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350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23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54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8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9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2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3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4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7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3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0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292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rthikeyan Kandasamy Bharathi</cp:lastModifiedBy>
  <cp:revision>2</cp:revision>
  <dcterms:created xsi:type="dcterms:W3CDTF">2021-06-19T17:28:00Z</dcterms:created>
  <dcterms:modified xsi:type="dcterms:W3CDTF">2021-06-19T17:28:00Z</dcterms:modified>
</cp:coreProperties>
</file>